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France</w:t>
      </w:r>
      <w:r>
        <w:t xml:space="preserve"> </w:t>
      </w:r>
      <w:r>
        <w:t xml:space="preserve">Paris</w:t>
      </w:r>
    </w:p>
    <w:bookmarkStart w:id="21" w:name="Xa84ef787f97d672934f842e9054bcbf018f21fc"/>
    <w:p>
      <w:pPr>
        <w:pStyle w:val="Heading1"/>
      </w:pPr>
      <w:r>
        <w:t xml:space="preserve">Scholarship Application Letter: Advancing Nursing Excellence in France Paris</w:t>
      </w:r>
    </w:p>
    <w:p>
      <w:pPr>
        <w:pStyle w:val="FirstParagraph"/>
      </w:pPr>
      <w:r>
        <w:t xml:space="preserve">October 26, 2023</w:t>
      </w:r>
    </w:p>
    <w:p>
      <w:pPr>
        <w:pStyle w:val="BodyText"/>
      </w:pPr>
      <w:r>
        <w:t xml:space="preserve">Selection Committee</w:t>
      </w:r>
      <w:r>
        <w:br/>
      </w:r>
      <w:r>
        <w:t xml:space="preserve">Fondation pour l'Éducation Médicale en France (FEMF)</w:t>
      </w:r>
      <w:r>
        <w:br/>
      </w:r>
      <w:r>
        <w:t xml:space="preserve">15 Rue de Rivoli</w:t>
      </w:r>
      <w:r>
        <w:br/>
      </w:r>
      <w:r>
        <w:t xml:space="preserve">75001 Paris, France</w:t>
      </w:r>
    </w:p>
    <w:p>
      <w:pPr>
        <w:pStyle w:val="BodyText"/>
      </w:pPr>
      <w:r>
        <w:t xml:space="preserve">Dear Esteemed Selection Committee,</w:t>
      </w:r>
    </w:p>
    <w:p>
      <w:pPr>
        <w:pStyle w:val="BodyText"/>
      </w:pPr>
      <w:r>
        <w:t xml:space="preserve">I am writing this Scholarship Application Letter with profound enthusiasm to express my unwavering commitment to advancing my nursing career through specialized education at a prestigious institution in France Paris. As a dedicated and compassionate Nurse with three years of clinical experience across urban and rural healthcare settings in Kenya, I have developed a deep appreciation for the transformative power of evidence-based nursing practice. Now, I aspire to refine my expertise within the globally renowned French healthcare system—a system celebrated for its patient-centered philosophy, cutting-edge medical research, and exceptional standards of care. This Scholarship Application Letter serves as both a testament to my professional journey and a formal request for financial support to pursue advanced studies at Sorbonne University’s Nursing Program in Paris.</w:t>
      </w:r>
    </w:p>
    <w:p>
      <w:pPr>
        <w:pStyle w:val="BodyText"/>
      </w:pPr>
      <w:r>
        <w:t xml:space="preserve">My journey as a Nurse began during my Bachelor of Science in Nursing (BSN) at Kenyatta University, where I graduated with honors while actively volunteering at Nairobi's Aga Khan Hospital. There, I witnessed firsthand how systemic healthcare improvements—particularly those driven by culturally competent nursing leadership—directly impact maternal and child health outcomes. In my subsequent role as a registered Nurse at Mbagathi County Hospital, I spearheaded a community outreach initiative that reduced prenatal complications by 32% through tailored education programs for low-income families. These experiences solidified my conviction that true nursing excellence requires not only clinical skill but also a deep understanding of healthcare systems within diverse sociocultural contexts. It is precisely this holistic perspective I seek to cultivate in France Paris, where nursing integrates seamlessly with public health policy and medical innovation.</w:t>
      </w:r>
    </w:p>
    <w:p>
      <w:pPr>
        <w:pStyle w:val="BodyText"/>
      </w:pPr>
      <w:r>
        <w:t xml:space="preserve">France Paris represents the ideal environment for my academic and professional evolution. The Sorbonne University Nursing Program stands as a beacon of excellence, renowned for its interdisciplinary curriculum that bridges clinical practice with health policy analysis—exactly the synthesis I require to address global healthcare disparities. What particularly captivates me is the program’s emphasis on "nursing science as public service," exemplified by their partnership with Hôpital de la Pitié-Salpêtrière, where students collaborate on projects like optimizing post-operative care pathways for elderly patients. In France Paris, nursing transcends bedside care; it shapes national health strategies through research and advocacy. Studying here would immerse me in a healthcare ecosystem that values nurses as equal partners in decision-making—a stark contrast to systems where nursing often remains marginalized. I am eager to learn from French Nurse leaders who pioneered the 2019 "Nursing for All" initiative, which elevated nurse-led clinics across underserved Parisian neighborhoods.</w:t>
      </w:r>
    </w:p>
    <w:p>
      <w:pPr>
        <w:pStyle w:val="BodyText"/>
      </w:pPr>
      <w:r>
        <w:t xml:space="preserve">My aspiration is twofold: first, to master advanced clinical practices in geriatric and community health—areas of critical need in both Kenya’s aging population and France’s evolving demographic landscape; second, to establish a sustainable nursing education model for African healthcare institutions. I envision creating a framework where French clinical methodologies are adapted to local contexts, empowering Nurse educators across the Global South. However, this vision requires specialized training unavailable in my current environment. The cost of tuition, accommodation in Paris (estimated at €15,000 annually), and research materials presents a significant financial barrier. As a Nurse without familial wealth or corporate sponsorship—a reality for most healthcare workers from developing nations—I am compelled to seek this scholarship to alleviate the burden of student debt while allowing me to fully engage with Parisian academic resources.</w:t>
      </w:r>
    </w:p>
    <w:p>
      <w:pPr>
        <w:pStyle w:val="BodyText"/>
      </w:pPr>
      <w:r>
        <w:t xml:space="preserve">What sets France Paris apart as my educational destination is its unparalleled integration of theory and practice. Unlike conventional nursing programs, Sorbonne’s curriculum includes mandatory rotations at Paris’s public health hubs, such as the Centre Hospitalier Universitaire de la Timone in Marseille and the Institut Pasteur. I am particularly inspired by Professor Élodie Moreau’s work on "Nursing Interventions for Chronic Disease Management in Multicultural Populations"—a research area directly aligned with my goal of developing culturally responsive care protocols for immigrant communities. In France Paris, I will not merely absorb knowledge; I will become part of a living laboratory where nursing innovations like telehealth-driven maternal care (currently reducing neonatal mortality in French suburbs by 25%) are born and tested. This experiential learning is irreplaceable, and the scholarship would grant me access to this transformative ecosystem.</w:t>
      </w:r>
    </w:p>
    <w:p>
      <w:pPr>
        <w:pStyle w:val="BodyText"/>
      </w:pPr>
      <w:r>
        <w:t xml:space="preserve">My professional ethos centers on the principle that exceptional Nurse leadership emerges from humility, intellectual curiosity, and a commitment to equity. During my pandemic response work in Kenya’s informal settlements, I managed a 15-person team delivering vaccination services amid supply chain disruptions—a testament to my ability to lead under pressure while prioritizing vulnerable populations. This mirrors France Paris’s core value of "caring as a social responsibility." I am prepared to contribute this hands-on perspective to classroom discussions and collaborative projects at Sorbonne University, enriching peer learning with insights from resource-limited settings. My goal is not merely personal advancement but becoming a bridge between Francophone healthcare innovation and African nursing practice.</w:t>
      </w:r>
    </w:p>
    <w:p>
      <w:pPr>
        <w:pStyle w:val="BodyText"/>
      </w:pPr>
      <w:r>
        <w:t xml:space="preserve">I recognize that this Scholarship Application Letter represents more than financial assistance—it embodies an investment in a future where global nursing leadership reflects the diversity of those it serves. By supporting my studies in France Paris, the Fondation pour l'Éducation Médicale en France would enable me to return to Kenya as a catalyst for change, establishing a nurse-training center modeled on Sorbonne’s principles. I envision graduates from this initiative leading community health initiatives that reduce maternal mortality rates and strengthen primary care networks across East Africa—proving that the lessons learned in Paris can heal communities worldwide.</w:t>
      </w:r>
    </w:p>
    <w:p>
      <w:pPr>
        <w:pStyle w:val="BodyText"/>
      </w:pPr>
      <w:r>
        <w:t xml:space="preserve">As I prepare to submit my Scholarship Application Letter, I remain deeply grateful for your consideration of my candidacy. My journey as a Nurse has been defined by service; now, it is time to deepen that service through academic excellence in France Paris. With this scholarship, I will honor the trust placed in me by not only excelling academically but also becoming a lifelong advocate for nursing’s vital role in building equitable healthcare systems. I have attached all required documents, including my BSN transcript (GPA: 3.8/4.0), clinical certification from Kenya Medical Practitioners Council, and letters of recommendation from two senior Nurse educators who witnessed my leadership during the Nairobi cholera outbreak response.</w:t>
      </w:r>
    </w:p>
    <w:p>
      <w:pPr>
        <w:pStyle w:val="BodyText"/>
      </w:pPr>
      <w:r>
        <w:t xml:space="preserve">Thank you for reviewing my application with the care I have extended to every patient I have served as a Nurse. I eagerly anticipate the possibility of contributing to Sorbonne University’s legacy and Paris’s reputation as a global hub for compassionate, innovative healthcare.</w:t>
      </w:r>
    </w:p>
    <w:p>
      <w:pPr>
        <w:pStyle w:val="BodyText"/>
      </w:pPr>
      <w:r>
        <w:t xml:space="preserve">Sincerely,</w:t>
      </w:r>
    </w:p>
    <w:p>
      <w:pPr>
        <w:pStyle w:val="BodyText"/>
      </w:pPr>
      <w:r>
        <w:t xml:space="preserve">Amina J. Mwangi</w:t>
      </w:r>
    </w:p>
    <w:p>
      <w:pPr>
        <w:pStyle w:val="BodyText"/>
      </w:pPr>
      <w:r>
        <w:t xml:space="preserve">Registered Nurse (Kenya), BSN Candidate</w:t>
      </w:r>
      <w:r>
        <w:br/>
      </w:r>
      <w:r>
        <w:t xml:space="preserve">Nairobi, Kenya</w:t>
      </w:r>
      <w:r>
        <w:br/>
      </w:r>
      <w:r>
        <w:t xml:space="preserve">+254 7XX XXX XXX | amina.mwangi@email.com</w:t>
      </w:r>
    </w:p>
    <w:bookmarkStart w:id="20" w:name="word-count-862"/>
    <w:p>
      <w:pPr>
        <w:pStyle w:val="Heading3"/>
      </w:pPr>
      <w: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France Paris</dc:title>
  <dc:creator/>
  <cp:keywords/>
  <dcterms:created xsi:type="dcterms:W3CDTF">2025-12-10T08:43:43Z</dcterms:created>
  <dcterms:modified xsi:type="dcterms:W3CDTF">2025-12-10T08:43:43Z</dcterms:modified>
</cp:coreProperties>
</file>

<file path=docProps/custom.xml><?xml version="1.0" encoding="utf-8"?>
<Properties xmlns="http://schemas.openxmlformats.org/officeDocument/2006/custom-properties" xmlns:vt="http://schemas.openxmlformats.org/officeDocument/2006/docPropsVTypes"/>
</file>